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be0b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a5aa8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36c74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